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ic</w:t>
      </w:r>
      <w:r>
        <w:t xml:space="preserve"> </w:t>
      </w:r>
      <w:r>
        <w:t xml:space="preserve">Internship</w:t>
      </w:r>
      <w:r>
        <w:t xml:space="preserve"> </w:t>
      </w:r>
      <w:r>
        <w:t xml:space="preserve">-</w:t>
      </w:r>
      <w:r>
        <w:t xml:space="preserve"> </w:t>
      </w:r>
      <w:r>
        <w:t xml:space="preserve">Israel</w:t>
      </w:r>
      <w:r>
        <w:t xml:space="preserve"> </w:t>
      </w:r>
      <w:r>
        <w:t xml:space="preserve">Jerusale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Recipient Name]</w:t>
      </w:r>
    </w:p>
    <w:p>
      <w:pPr>
        <w:pStyle w:val="BodyText"/>
      </w:pPr>
      <w:r>
        <w:t xml:space="preserve">[Title, e.g., Head of Internship Program or Diplomatic Affairs Officer]</w:t>
      </w:r>
    </w:p>
    <w:p>
      <w:pPr>
        <w:pStyle w:val="BodyText"/>
      </w:pPr>
      <w:r>
        <w:t xml:space="preserve">[Embassy/Mission/Institution Name]</w:t>
      </w:r>
    </w:p>
    <w:p>
      <w:pPr>
        <w:pStyle w:val="BodyText"/>
      </w:pPr>
      <w:r>
        <w:t xml:space="preserve">[Address in Jerusalem]</w:t>
      </w:r>
    </w:p>
    <w:bookmarkStart w:id="20" w:name="X0db0ae711c121962b0e452f207ef34cc6aad0b9"/>
    <w:p>
      <w:pPr>
        <w:pStyle w:val="Heading1"/>
      </w:pPr>
      <w:r>
        <w:t xml:space="preserve">Internship Application Letter for Diplomatic Internship Opportunity</w:t>
      </w:r>
    </w:p>
    <w:p>
      <w:pPr>
        <w:pStyle w:val="FirstParagraph"/>
      </w:pPr>
      <w:r>
        <w:t xml:space="preserve">Dear [Mr./Ms./Mx. Last Name or "Selection Committee"],</w:t>
      </w:r>
    </w:p>
    <w:p>
      <w:pPr>
        <w:pStyle w:val="BodyText"/>
      </w:pPr>
      <w:r>
        <w:t xml:space="preserve">It is with profound enthusiasm and deep respect for the intricate tapestry of international relations that I submit my application for the Diplomatic Internship position within your esteemed institution in Israel Jerusalem. As a dedicated student of International Relations and Middle Eastern Studies, I have long aspired to contribute meaningfully to the field of diplomacy—a vocation that demands not only academic rigor but also an acute understanding of cultural nuance, historical context, and the delicate art of fostering peaceful dialogue. My application is driven by a commitment to learn from the unique diplomatic ecosystem centered in Jerusalem, a city that embodies both profound historical significance and contemporary geopolitical complexity.</w:t>
      </w:r>
    </w:p>
    <w:p>
      <w:pPr>
        <w:pStyle w:val="BodyText"/>
      </w:pPr>
      <w:r>
        <w:t xml:space="preserve">The opportunity to immerse myself in the heart of Israel Jerusalem’s diplomatic landscape represents an unparalleled educational milestone. I have meticulously studied the complex dynamics that shape international engagement within this region, particularly how institutions navigate the interplay between sovereignty, cultural heritage, and global cooperation. My academic journey at [Your University] has equipped me with a robust foundation in diplomatic theory, conflict resolution frameworks, and comparative political systems. Courses such as "Contemporary Diplomacy," "Middle Eastern Politics," and "International Conflict Management" have provided me with analytical tools to understand the multifaceted challenges faced by diplomats operating in Jerusalem—a city where multiple nations maintain embassies, international organizations convene, and historical narratives converge daily.</w:t>
      </w:r>
    </w:p>
    <w:p>
      <w:pPr>
        <w:pStyle w:val="BodyText"/>
      </w:pPr>
      <w:r>
        <w:t xml:space="preserve">I am particularly drawn to your institution’s distinguished reputation for fostering future leaders in global diplomacy. I have closely followed your recent initiatives in [mention a specific program, event, or diplomatic achievement related to Jerusalem if possible, e.g., "the Jerusalem Peace Dialogue Initiative" or "your work on regional economic cooperation"], which exemplify the practical application of principled diplomacy that resonates deeply with my own values. I am eager to contribute to such meaningful efforts by supporting your team through research on bilateral relations, drafting diplomatic correspondence, assisting in cultural liaison activities, and observing high-level discussions. My proficiency in [mention languages relevant to Israel/Jerusalem context, e.g., Hebrew (basic), Arabic (intermediate), and English] enables me to engage effectively with diverse stakeholders—a skill I believe is essential for navigating the vibrant community of foreign missions and local partners within Jerusalem.</w:t>
      </w:r>
    </w:p>
    <w:p>
      <w:pPr>
        <w:pStyle w:val="BodyText"/>
      </w:pPr>
      <w:r>
        <w:t xml:space="preserve">The significance of this Diplomatic Internship in Israel Jerusalem cannot be overstated. This city is not merely a location; it is a living classroom where the theories I study become vivid reality. Witnessing firsthand how diplomats mediate between competing historical narratives, coordinate humanitarian efforts, and build bridges across cultural divides offers an irreplaceable perspective. I understand that diplomacy in Jerusalem operates within a unique framework—one requiring exceptional sensitivity to religious sites, historical tensions, and the aspirations of multiple communities. I am prepared to approach this environment with humility, rigorous preparation, and an unwavering commitment to ethical conduct. My previous experience interning with [mention any relevant organization, e.g., "a local NGO focused on cross-cultural dialogue" or "the International Red Cross in a related capacity"] has instilled in me the discipline required for confidential work and collaborative problem-solving within high-stakes settings.</w:t>
      </w:r>
    </w:p>
    <w:p>
      <w:pPr>
        <w:pStyle w:val="BodyText"/>
      </w:pPr>
      <w:r>
        <w:t xml:space="preserve">Beyond academic preparation, I possess strong organizational skills honed through managing complex research projects and coordinating student-led international affairs events at my university. I am adept at utilizing diplomatic protocols, navigating sensitive information with discretion, and communicating clearly across diverse audiences—qualities essential for any intern within a diplomatic mission. I am also deeply committed to continuous learning; I actively follow developments in Israel-Palestine relations through credible sources like the Jerusalem Institute for Policy Research and The Washington Institute, ensuring my understanding remains current and nuanced.</w:t>
      </w:r>
    </w:p>
    <w:p>
      <w:pPr>
        <w:pStyle w:val="BodyText"/>
      </w:pPr>
      <w:r>
        <w:t xml:space="preserve">I recognize that the role of a Diplomat is not merely about representing one’s nation but about facilitating understanding in an interconnected world. This Internship Application Letter serves as a testament to my earnest desire to learn from seasoned professionals who navigate the intricate realities of Jerusalem. I am confident that my academic background, cultural awareness, language skills, and unwavering dedication align precisely with the objectives of your program. I am not seeking merely an internship; I am seeking a formative experience that will prepare me for a future career dedicated to promoting dialogue and peace—values central to the diplomatic mission in Israel Jerusalem.</w:t>
      </w:r>
    </w:p>
    <w:p>
      <w:pPr>
        <w:pStyle w:val="BodyText"/>
      </w:pPr>
      <w:r>
        <w:t xml:space="preserve">Thank you for considering my application for this Diplomatic Internship opportunity. I am profoundly grateful for your time and attention, and I welcome the possibility of discussing how my skills, perspectives, and dedication can contribute to your institution’s vital work in Israel Jerusalem. My resume is attached for your detailed review, and I am available at your earliest convenience for an interview.</w:t>
      </w:r>
    </w:p>
    <w:p>
      <w:pPr>
        <w:pStyle w:val="BodyText"/>
      </w:pPr>
      <w:r>
        <w:t xml:space="preserve">Respectfully,</w:t>
      </w:r>
    </w:p>
    <w:p>
      <w:pPr>
        <w:pStyle w:val="BodyText"/>
      </w:pPr>
      <w:r>
        <w:t xml:space="preserve">[Your Full Name]</w:t>
      </w:r>
    </w:p>
    <w:p>
      <w:pPr>
        <w:pStyle w:val="BodyText"/>
      </w:pPr>
      <w:r>
        <w:rPr>
          <w:bCs/>
          <w:b/>
        </w:rPr>
        <w:t xml:space="preserve">Attachments:</w:t>
      </w:r>
      <w:r>
        <w:t xml:space="preserve"> </w:t>
      </w:r>
      <w:r>
        <w:t xml:space="preserve">Resume, Academic Transcripts (Available Upon Requ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ic Internship - Israel Jerusalem</dc:title>
  <dc:creator/>
  <dc:language>en</dc:language>
  <cp:keywords/>
  <dcterms:created xsi:type="dcterms:W3CDTF">2026-07-23T09:41:36Z</dcterms:created>
  <dcterms:modified xsi:type="dcterms:W3CDTF">2026-07-23T09:41:36Z</dcterms:modified>
</cp:coreProperties>
</file>

<file path=docProps/custom.xml><?xml version="1.0" encoding="utf-8"?>
<Properties xmlns="http://schemas.openxmlformats.org/officeDocument/2006/custom-properties" xmlns:vt="http://schemas.openxmlformats.org/officeDocument/2006/docPropsVTypes"/>
</file>